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826F2" w14:textId="26E43EF8" w:rsidR="0015259B" w:rsidRPr="00AA2ACB" w:rsidRDefault="009D298D" w:rsidP="2D5AA661">
      <w:pPr>
        <w:pStyle w:val="Title"/>
        <w:tabs>
          <w:tab w:val="center" w:pos="4680"/>
        </w:tabs>
        <w:rPr>
          <w:rFonts w:ascii="Avenir Next LT Pro" w:hAnsi="Avenir Next LT Pro" w:cs="Calibri"/>
          <w:sz w:val="24"/>
          <w:szCs w:val="24"/>
        </w:rPr>
      </w:pPr>
      <w:r w:rsidRPr="2D5AA661">
        <w:rPr>
          <w:rFonts w:ascii="Avenir Next LT Pro" w:hAnsi="Avenir Next LT Pro"/>
          <w:color w:val="7030A0"/>
          <w:sz w:val="20"/>
        </w:rPr>
        <w:t xml:space="preserve"> </w:t>
      </w:r>
    </w:p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382A14E9" w14:textId="77777777" w:rsidR="00D5693B" w:rsidRDefault="00D5693B" w:rsidP="00D5693B">
      <w:pPr>
        <w:pStyle w:val="Sub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RFQ No. 902257</w:t>
      </w:r>
    </w:p>
    <w:p w14:paraId="417110A7" w14:textId="77777777" w:rsidR="00D5693B" w:rsidRDefault="00D5693B" w:rsidP="00D5693B">
      <w:pPr>
        <w:pStyle w:val="RFP-QHeader2"/>
        <w:rPr>
          <w:rFonts w:ascii="Calibri" w:hAnsi="Calibri" w:cs="Calibri"/>
          <w:sz w:val="20"/>
        </w:rPr>
      </w:pPr>
    </w:p>
    <w:p w14:paraId="2998A0A0" w14:textId="77777777" w:rsidR="00D5693B" w:rsidRDefault="00D5693B" w:rsidP="00D5693B">
      <w:pPr>
        <w:pStyle w:val="Heading3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for</w:t>
      </w:r>
    </w:p>
    <w:p w14:paraId="5F56D850" w14:textId="77777777" w:rsidR="00D5693B" w:rsidRDefault="00D5693B" w:rsidP="00D5693B">
      <w:pPr>
        <w:pStyle w:val="RFP-QHeader2"/>
        <w:rPr>
          <w:rFonts w:ascii="Calibri" w:hAnsi="Calibri" w:cs="Calibri"/>
          <w:sz w:val="20"/>
        </w:rPr>
      </w:pPr>
    </w:p>
    <w:p w14:paraId="21B56C20" w14:textId="77777777" w:rsidR="00D5693B" w:rsidRDefault="00D5693B" w:rsidP="00D5693B">
      <w:pPr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>Tires and Tire Services</w:t>
      </w:r>
    </w:p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33FC0FA2" w:rsidR="004D242F" w:rsidRPr="00E83ABA" w:rsidRDefault="00461212" w:rsidP="004D242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on </w:t>
      </w:r>
      <w:r w:rsidR="00D5693B" w:rsidRPr="00D5693B">
        <w:rPr>
          <w:rFonts w:ascii="Calibri" w:hAnsi="Calibri" w:cs="Calibri"/>
          <w:b/>
          <w:sz w:val="28"/>
          <w:szCs w:val="28"/>
        </w:rPr>
        <w:t>April 20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28400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07FEF031" w:rsidR="004D242F" w:rsidRPr="00C367AB" w:rsidRDefault="004D242F" w:rsidP="0028400B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ervices Agency (GS</w:t>
            </w:r>
            <w:r w:rsidRPr="00D5693B">
              <w:rPr>
                <w:rFonts w:ascii="Calibri" w:hAnsi="Calibri" w:cs="Calibri"/>
                <w:b/>
                <w:sz w:val="28"/>
                <w:szCs w:val="28"/>
              </w:rPr>
              <w:t xml:space="preserve">A), </w:t>
            </w:r>
            <w:r w:rsidR="00D5693B" w:rsidRPr="00D5693B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Pr="00D5693B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D5693B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D5693B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D5693B" w:rsidRPr="00D5693B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="00E83ABA" w:rsidRPr="00D5693B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D5693B">
              <w:rPr>
                <w:rFonts w:ascii="Calibri" w:hAnsi="Calibri" w:cs="Calibri"/>
                <w:b/>
                <w:sz w:val="28"/>
                <w:szCs w:val="28"/>
              </w:rPr>
              <w:t>Q&amp;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7F4E5EE6" w14:textId="6A8EA9C8" w:rsidR="003C1E12" w:rsidRDefault="008723BA" w:rsidP="00CD5814">
      <w:pPr>
        <w:spacing w:after="240"/>
        <w:rPr>
          <w:rFonts w:ascii="Calibri" w:hAnsi="Calibri" w:cs="Calibri"/>
          <w:szCs w:val="26"/>
        </w:rPr>
      </w:pPr>
      <w:r w:rsidRPr="00D5693B">
        <w:rPr>
          <w:rFonts w:ascii="Calibri" w:hAnsi="Calibri" w:cs="Calibri"/>
          <w:b/>
          <w:bCs/>
          <w:szCs w:val="26"/>
        </w:rPr>
        <w:lastRenderedPageBreak/>
        <w:t>No written questions were</w:t>
      </w:r>
      <w:r w:rsidR="003C1E12" w:rsidRPr="00D5693B">
        <w:rPr>
          <w:rFonts w:ascii="Calibri" w:hAnsi="Calibri" w:cs="Calibri"/>
          <w:b/>
          <w:bCs/>
          <w:szCs w:val="26"/>
        </w:rPr>
        <w:t xml:space="preserve"> submitted prior to </w:t>
      </w:r>
      <w:r w:rsidR="00D5693B" w:rsidRPr="00D5693B">
        <w:rPr>
          <w:rFonts w:ascii="Calibri" w:hAnsi="Calibri" w:cs="Calibri"/>
          <w:b/>
          <w:bCs/>
          <w:szCs w:val="26"/>
        </w:rPr>
        <w:t xml:space="preserve">April 21, </w:t>
      </w:r>
      <w:proofErr w:type="gramStart"/>
      <w:r w:rsidR="00D5693B" w:rsidRPr="00D5693B">
        <w:rPr>
          <w:rFonts w:ascii="Calibri" w:hAnsi="Calibri" w:cs="Calibri"/>
          <w:b/>
          <w:bCs/>
          <w:szCs w:val="26"/>
        </w:rPr>
        <w:t>2023</w:t>
      </w:r>
      <w:proofErr w:type="gramEnd"/>
      <w:r w:rsidR="00D5693B" w:rsidRPr="00D5693B">
        <w:rPr>
          <w:rFonts w:ascii="Calibri" w:hAnsi="Calibri" w:cs="Calibri"/>
          <w:b/>
          <w:bCs/>
          <w:szCs w:val="26"/>
        </w:rPr>
        <w:t xml:space="preserve"> </w:t>
      </w:r>
      <w:r w:rsidR="003C1E12" w:rsidRPr="00D5693B">
        <w:rPr>
          <w:rFonts w:ascii="Calibri" w:hAnsi="Calibri" w:cs="Calibri"/>
          <w:b/>
          <w:bCs/>
          <w:szCs w:val="26"/>
        </w:rPr>
        <w:t>deadline</w:t>
      </w:r>
      <w:r w:rsidR="00FD5CD9" w:rsidRPr="00D5693B">
        <w:rPr>
          <w:rFonts w:ascii="Calibri" w:hAnsi="Calibri" w:cs="Calibri"/>
          <w:b/>
          <w:bCs/>
          <w:szCs w:val="26"/>
        </w:rPr>
        <w:t xml:space="preserve"> for </w:t>
      </w:r>
      <w:r w:rsidR="00D5693B" w:rsidRPr="00D5693B">
        <w:rPr>
          <w:rFonts w:ascii="Calibri" w:hAnsi="Calibri" w:cs="Calibri"/>
          <w:b/>
          <w:bCs/>
          <w:szCs w:val="26"/>
        </w:rPr>
        <w:t>RFQ</w:t>
      </w:r>
      <w:r w:rsidR="00FD5CD9" w:rsidRPr="00D5693B">
        <w:rPr>
          <w:rFonts w:ascii="Calibri" w:hAnsi="Calibri" w:cs="Calibri"/>
          <w:b/>
          <w:bCs/>
          <w:szCs w:val="26"/>
        </w:rPr>
        <w:t xml:space="preserve"> No. 90</w:t>
      </w:r>
      <w:r w:rsidR="00D5693B" w:rsidRPr="00D5693B">
        <w:rPr>
          <w:rFonts w:ascii="Calibri" w:hAnsi="Calibri" w:cs="Calibri"/>
          <w:b/>
          <w:bCs/>
          <w:szCs w:val="26"/>
        </w:rPr>
        <w:t>2257</w:t>
      </w:r>
      <w:r w:rsidR="00FD5CD9" w:rsidRPr="00D5693B">
        <w:rPr>
          <w:rFonts w:ascii="Calibri" w:hAnsi="Calibri" w:cs="Calibri"/>
          <w:b/>
          <w:bCs/>
          <w:szCs w:val="26"/>
        </w:rPr>
        <w:t xml:space="preserve"> </w:t>
      </w:r>
      <w:r w:rsidR="002B3056" w:rsidRPr="00D5693B">
        <w:rPr>
          <w:rFonts w:ascii="Calibri" w:hAnsi="Calibri" w:cs="Calibri"/>
          <w:b/>
          <w:bCs/>
          <w:szCs w:val="26"/>
        </w:rPr>
        <w:t>–</w:t>
      </w:r>
      <w:r w:rsidR="00FD5CD9" w:rsidRPr="00D5693B">
        <w:rPr>
          <w:rFonts w:ascii="Calibri" w:hAnsi="Calibri" w:cs="Calibri"/>
          <w:b/>
          <w:bCs/>
          <w:szCs w:val="26"/>
        </w:rPr>
        <w:t xml:space="preserve"> </w:t>
      </w:r>
      <w:r w:rsidR="00D5693B" w:rsidRPr="00D5693B">
        <w:rPr>
          <w:rFonts w:ascii="Calibri" w:hAnsi="Calibri" w:cs="Calibri"/>
          <w:b/>
          <w:bCs/>
          <w:szCs w:val="26"/>
        </w:rPr>
        <w:t>Tires and Tire Services</w:t>
      </w:r>
      <w:r w:rsidR="003C1E12" w:rsidRPr="00D5693B">
        <w:rPr>
          <w:rFonts w:ascii="Calibri" w:hAnsi="Calibri" w:cs="Calibri"/>
          <w:b/>
          <w:bCs/>
          <w:szCs w:val="26"/>
        </w:rPr>
        <w:t>.</w:t>
      </w:r>
      <w:r w:rsidR="003C1E12" w:rsidRPr="00D5693B">
        <w:rPr>
          <w:rFonts w:ascii="Calibri" w:hAnsi="Calibri" w:cs="Calibri"/>
          <w:szCs w:val="26"/>
        </w:rPr>
        <w:t xml:space="preserve"> </w:t>
      </w:r>
    </w:p>
    <w:p w14:paraId="680C3D6E" w14:textId="77777777" w:rsidR="00EB4385" w:rsidRDefault="00EB4385" w:rsidP="00EB4385">
      <w:pPr>
        <w:rPr>
          <w:rFonts w:ascii="Calibri" w:hAnsi="Calibri" w:cs="Calibri"/>
        </w:rPr>
      </w:pPr>
    </w:p>
    <w:p w14:paraId="24DE5580" w14:textId="77777777" w:rsidR="00EB4385" w:rsidRDefault="00EB4385" w:rsidP="00EB4385">
      <w:pPr>
        <w:rPr>
          <w:rFonts w:ascii="Calibri" w:hAnsi="Calibri" w:cs="Calibri"/>
        </w:rPr>
      </w:pP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55242EFC" w:rsidR="008723BA" w:rsidRDefault="00B94E07" w:rsidP="0028400B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1BC90AB3" w:rsidR="00B94E07" w:rsidRPr="00E83ABA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color w:val="FF0000"/>
          <w:sz w:val="20"/>
        </w:rPr>
      </w:pPr>
      <w:r>
        <w:rPr>
          <w:rFonts w:ascii="Calibri" w:hAnsi="Calibri" w:cs="Calibri"/>
          <w:b/>
          <w:bCs/>
          <w:iCs/>
          <w:color w:val="FF0000"/>
          <w:sz w:val="28"/>
          <w:szCs w:val="28"/>
        </w:rPr>
        <w:tab/>
      </w:r>
      <w:r w:rsidR="00D5693B" w:rsidRPr="00D5693B">
        <w:rPr>
          <w:rFonts w:ascii="Calibri" w:hAnsi="Calibri" w:cs="Calibri"/>
          <w:b/>
          <w:bCs/>
          <w:iCs/>
          <w:sz w:val="28"/>
          <w:szCs w:val="28"/>
        </w:rPr>
        <w:t>RFQ</w:t>
      </w:r>
      <w:r w:rsidR="00B94E07" w:rsidRPr="00D5693B">
        <w:rPr>
          <w:rFonts w:ascii="Calibri" w:hAnsi="Calibri" w:cs="Calibri"/>
          <w:b/>
          <w:bCs/>
          <w:iCs/>
          <w:sz w:val="28"/>
          <w:szCs w:val="28"/>
        </w:rPr>
        <w:t xml:space="preserve"> No.</w:t>
      </w:r>
      <w:r w:rsidR="00B94E07" w:rsidRPr="00E83ABA">
        <w:rPr>
          <w:rFonts w:ascii="Calibri" w:hAnsi="Calibri" w:cs="Calibri"/>
          <w:b/>
          <w:bCs/>
          <w:iCs/>
          <w:color w:val="FF0000"/>
          <w:sz w:val="28"/>
          <w:szCs w:val="28"/>
        </w:rPr>
        <w:t xml:space="preserve"> </w:t>
      </w:r>
      <w:r w:rsidR="00D5693B">
        <w:rPr>
          <w:rFonts w:ascii="Calibri" w:hAnsi="Calibri" w:cs="Calibri"/>
          <w:b/>
          <w:bCs/>
          <w:iCs/>
          <w:sz w:val="28"/>
          <w:szCs w:val="28"/>
        </w:rPr>
        <w:t xml:space="preserve">902257 – </w:t>
      </w:r>
      <w:r w:rsidR="00D5693B">
        <w:rPr>
          <w:rFonts w:ascii="Calibri" w:hAnsi="Calibri" w:cs="Calibri"/>
          <w:b/>
          <w:sz w:val="28"/>
          <w:szCs w:val="28"/>
        </w:rPr>
        <w:t>Tires and Tire Services</w:t>
      </w:r>
      <w:r>
        <w:rPr>
          <w:rFonts w:ascii="Calibri" w:hAnsi="Calibri" w:cs="Calibri"/>
          <w:b/>
          <w:color w:val="FF0000"/>
          <w:sz w:val="28"/>
          <w:szCs w:val="28"/>
        </w:rPr>
        <w:tab/>
      </w:r>
    </w:p>
    <w:p w14:paraId="0B1BC846" w14:textId="12841457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</w:t>
      </w:r>
    </w:p>
    <w:p w14:paraId="57D226D7" w14:textId="2F559FE4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="00D5693B" w:rsidRPr="00D5693B">
        <w:rPr>
          <w:rFonts w:ascii="Calibri" w:hAnsi="Calibri" w:cs="Calibri"/>
          <w:szCs w:val="26"/>
        </w:rPr>
        <w:t>RFQ</w:t>
      </w:r>
      <w:r w:rsidR="00B94E07" w:rsidRPr="00D5693B">
        <w:rPr>
          <w:rFonts w:ascii="Calibri" w:hAnsi="Calibri" w:cs="Calibri"/>
          <w:szCs w:val="26"/>
        </w:rPr>
        <w:t xml:space="preserve"> is</w:t>
      </w:r>
      <w:r w:rsidR="00B94E07" w:rsidRPr="008F1AC7">
        <w:rPr>
          <w:rFonts w:ascii="Calibri" w:hAnsi="Calibri" w:cs="Calibri"/>
          <w:szCs w:val="26"/>
        </w:rPr>
        <w:t xml:space="preserve">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0060" w:type="dxa"/>
        <w:tblLayout w:type="fixed"/>
        <w:tblLook w:val="04A0" w:firstRow="1" w:lastRow="0" w:firstColumn="1" w:lastColumn="0" w:noHBand="0" w:noVBand="1"/>
      </w:tblPr>
      <w:tblGrid>
        <w:gridCol w:w="1709"/>
        <w:gridCol w:w="1283"/>
        <w:gridCol w:w="1293"/>
        <w:gridCol w:w="1735"/>
        <w:gridCol w:w="1170"/>
        <w:gridCol w:w="630"/>
        <w:gridCol w:w="2240"/>
      </w:tblGrid>
      <w:tr w:rsidR="00DC4222" w:rsidRPr="00DC4222" w14:paraId="6247B03C" w14:textId="77777777" w:rsidTr="0028400B">
        <w:trPr>
          <w:trHeight w:val="380"/>
        </w:trPr>
        <w:tc>
          <w:tcPr>
            <w:tcW w:w="1006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597E6DD0" w14:textId="77777777" w:rsidR="00DC4222" w:rsidRPr="00DC4222" w:rsidRDefault="00DC4222" w:rsidP="00DC422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 w:rsidRPr="00DC4222">
              <w:rPr>
                <w:rFonts w:ascii="Calibri" w:hAnsi="Calibri" w:cs="Calibri"/>
                <w:b/>
                <w:bCs/>
                <w:sz w:val="28"/>
                <w:szCs w:val="28"/>
              </w:rPr>
              <w:t>RFQ No. 902257 - TIRES AND TIRES SERVICES</w:t>
            </w:r>
          </w:p>
        </w:tc>
      </w:tr>
      <w:tr w:rsidR="0028400B" w:rsidRPr="00DC4222" w14:paraId="1295AA45" w14:textId="77777777" w:rsidTr="005100F7">
        <w:trPr>
          <w:trHeight w:val="49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340C84F" w14:textId="77777777" w:rsidR="00DC4222" w:rsidRPr="00DC4222" w:rsidRDefault="00DC4222" w:rsidP="00DC4222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DC422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75168BA" w14:textId="77777777" w:rsidR="00DC4222" w:rsidRPr="00DC4222" w:rsidRDefault="00DC4222" w:rsidP="00DC4222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DC422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292B5BF2" w14:textId="77777777" w:rsidR="00DC4222" w:rsidRPr="00DC4222" w:rsidRDefault="00DC4222" w:rsidP="00DC4222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DC422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F732B7A" w14:textId="77777777" w:rsidR="00DC4222" w:rsidRPr="00DC4222" w:rsidRDefault="00DC4222" w:rsidP="00DC4222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DC422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057DBFD" w14:textId="77777777" w:rsidR="00DC4222" w:rsidRPr="00DC4222" w:rsidRDefault="00DC4222" w:rsidP="00DC4222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DC422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59F2558" w14:textId="77777777" w:rsidR="00DC4222" w:rsidRPr="00DC4222" w:rsidRDefault="00DC4222" w:rsidP="00DC4222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DC422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5686FCC" w14:textId="77777777" w:rsidR="00DC4222" w:rsidRPr="00DC4222" w:rsidRDefault="00DC4222" w:rsidP="00DC4222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DC422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28400B" w:rsidRPr="00DC4222" w14:paraId="02AB02EC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B1E5A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 1 Spring Svc Co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C3B6D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UBEN FLORE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4A566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69-661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E0C63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9722 Macarthur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220DC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77F35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BF65A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PRINGUY@A1SPRING.COM</w:t>
            </w:r>
          </w:p>
        </w:tc>
      </w:tr>
      <w:tr w:rsidR="0028400B" w:rsidRPr="00DC4222" w14:paraId="3D4E64BF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9BD00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 Street Tire &amp;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87A00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ugene Kim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12885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86-463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05C8E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015 A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F80DA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31403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79A22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ugeneykim@hotmail.com</w:t>
            </w:r>
          </w:p>
        </w:tc>
      </w:tr>
      <w:tr w:rsidR="0028400B" w:rsidRPr="00DC4222" w14:paraId="4F1E239F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7BBE2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amco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Transmission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3B35B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zaria Berhan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895D6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36-4456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D094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050 Brook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F017E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D1038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8053D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amcoakland@yahoo.com</w:t>
            </w:r>
          </w:p>
        </w:tc>
      </w:tr>
      <w:tr w:rsidR="0028400B" w:rsidRPr="00DC4222" w14:paraId="0228134B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49588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BC Transmission of Oakland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D66E7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uan Gonzalez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57A36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69-991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2411F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8925 San Leandro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D1F40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8B1BA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B0227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9718823@gmail.com</w:t>
            </w:r>
          </w:p>
        </w:tc>
      </w:tr>
      <w:tr w:rsidR="0028400B" w:rsidRPr="00DC4222" w14:paraId="7306F6CC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78DD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bany Tire Servic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DE9B8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Mark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oogs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01B06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5-642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D882B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42 San Pablo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1C25C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BAN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E17DF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AB05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hoogs@yahoo.com</w:t>
            </w:r>
          </w:p>
        </w:tc>
      </w:tr>
      <w:tr w:rsidR="0028400B" w:rsidRPr="00DC4222" w14:paraId="4C3C04E2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36EE9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bany Tire Servic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6BE1B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Mark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oogs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BEC84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5-642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16187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42 San Pablo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B4A04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BAN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75E64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11642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hoogs@yahoo.com</w:t>
            </w:r>
          </w:p>
        </w:tc>
      </w:tr>
      <w:tr w:rsidR="0028400B" w:rsidRPr="00DC4222" w14:paraId="6C1CC4B6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942E5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merican Performanc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C28A1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teve La Fountain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38369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26-889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9365C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596 Utah St #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B5114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LEASANT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3FC1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CC27B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lafountaine@sbcglobal.net</w:t>
            </w:r>
          </w:p>
        </w:tc>
      </w:tr>
      <w:tr w:rsidR="0028400B" w:rsidRPr="00DC4222" w14:paraId="2607EE01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B3788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uto Analysts II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2370A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nil Sing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A513C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82-020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F3943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9592 Center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8A48F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STRO VALLE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1EFC8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CAD98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ircuit8883@sbcglobal.net</w:t>
            </w:r>
          </w:p>
        </w:tc>
      </w:tr>
      <w:tr w:rsidR="0028400B" w:rsidRPr="00DC4222" w14:paraId="6FE2EA6F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426DA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avarian Professional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75C94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chael Dennis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5B8982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4-60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B2738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218 7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05D31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RKELE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7FC7C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2141B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eam@bavpros.com</w:t>
            </w:r>
          </w:p>
        </w:tc>
      </w:tr>
      <w:tr w:rsidR="0028400B" w:rsidRPr="00DC4222" w14:paraId="7EFF34D9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48A62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AY BRIDGE AUTO BODY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1BDDF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ung Kim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1E5F6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35-202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3F187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130 90TH AVE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9A2E2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E8518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8B671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ke@baybridgeautobody.net</w:t>
            </w:r>
          </w:p>
        </w:tc>
      </w:tr>
      <w:tr w:rsidR="0028400B" w:rsidRPr="00DC4222" w14:paraId="1350BDA5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9B51F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ay Equipment &amp;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A4036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m Portill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2CF9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83-905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81EF6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393 Enterprise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C91FD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D6B55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F7ED2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m@cabear.com</w:t>
            </w:r>
          </w:p>
        </w:tc>
      </w:tr>
      <w:tr w:rsidR="0028400B" w:rsidRPr="00DC4222" w14:paraId="48E8157D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880E5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Ben A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gier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Buick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9A668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James A.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gier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5B79B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357-761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586DC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915 E 14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78CD3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65102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2A180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ffj2001@yahoo.com</w:t>
            </w:r>
          </w:p>
        </w:tc>
      </w:tr>
      <w:tr w:rsidR="0028400B" w:rsidRPr="00DC4222" w14:paraId="1D0F0F6D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8D338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ntmoto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, LLC DBA HK Cycle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FF8B9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eff Bent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9A811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43-126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56038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96 Airway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D30FA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IVERMOR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0CC59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064EE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effbent2k@gmail.com</w:t>
            </w:r>
          </w:p>
        </w:tc>
      </w:tr>
      <w:tr w:rsidR="0028400B" w:rsidRPr="00DC4222" w14:paraId="6DA07582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CF91F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rnardini Enterprises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1F10C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oseph Bernardini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D4C6D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58-6356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DDFB2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45 Kevin C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F9E6F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1E174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6FC33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dhauling@hotmail.com</w:t>
            </w:r>
          </w:p>
        </w:tc>
      </w:tr>
      <w:tr w:rsidR="0028400B" w:rsidRPr="00DC4222" w14:paraId="06579BF8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C8F15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lastRenderedPageBreak/>
              <w:t xml:space="preserve">Berry Brothers Towing &amp;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rnspr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DF6CD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obin Berr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5F9D4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65-721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2225A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98 55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0A741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14980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1A3B0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berry598@aol.com</w:t>
            </w:r>
          </w:p>
        </w:tc>
      </w:tr>
      <w:tr w:rsidR="0028400B" w:rsidRPr="00DC4222" w14:paraId="4DE9BC9C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07287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st Auto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A795D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Richard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ong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2B958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268-9366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13EF4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605 Market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D02A9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FF105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21BA0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ichaong@sbcglobal.net</w:t>
            </w:r>
          </w:p>
        </w:tc>
      </w:tr>
      <w:tr w:rsidR="0028400B" w:rsidRPr="00DC4222" w14:paraId="7EC3A8B2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F59D5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st Express Auto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A2D9D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ank Silva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8B096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923-10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F3C20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6006 San Pablo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666C3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66C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DF8A2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stexpressauto@aol.com</w:t>
            </w:r>
          </w:p>
        </w:tc>
      </w:tr>
      <w:tr w:rsidR="005100F7" w:rsidRPr="00DC4222" w14:paraId="1FADEA96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2BAD2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illy’s Moto Garage (BMG)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9E67A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illy L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FADA7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08/591-848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9AEF0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541 Yale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D1A2E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64832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08C20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illysMotoGarage@gmail.com</w:t>
            </w:r>
          </w:p>
        </w:tc>
      </w:tr>
      <w:tr w:rsidR="0028400B" w:rsidRPr="00DC4222" w14:paraId="28E073E0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F06A5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eakwater 76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2D6C3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hilip Soh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9D72B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82-937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45BBA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500 Breakwater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3DD1B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3023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99D72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sohn@breakwater76.com</w:t>
            </w:r>
          </w:p>
        </w:tc>
      </w:tr>
      <w:tr w:rsidR="0028400B" w:rsidRPr="00DC4222" w14:paraId="21993771" w14:textId="77777777" w:rsidTr="005100F7">
        <w:trPr>
          <w:trHeight w:val="88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CA176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idgeston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F0337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teve T Johns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F2BC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925-400-555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2F148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00 4th Ave Sout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32E26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ashvill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5143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N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863B2D" w14:textId="77777777" w:rsidR="00DC4222" w:rsidRPr="000D2679" w:rsidRDefault="00C543F2" w:rsidP="00DC4222">
            <w:pPr>
              <w:rPr>
                <w:rFonts w:ascii="Calibri" w:hAnsi="Calibri" w:cs="Calibri"/>
                <w:color w:val="0563C1"/>
                <w:sz w:val="16"/>
                <w:szCs w:val="16"/>
              </w:rPr>
            </w:pPr>
            <w:hyperlink r:id="rId19" w:history="1">
              <w:r w:rsidR="00DC4222" w:rsidRPr="000D2679">
                <w:rPr>
                  <w:rFonts w:ascii="Calibri" w:hAnsi="Calibri" w:cs="Calibri"/>
                  <w:sz w:val="16"/>
                  <w:szCs w:val="16"/>
                </w:rPr>
                <w:t>johnsonsteve@bfusa.com</w:t>
              </w:r>
            </w:hyperlink>
          </w:p>
        </w:tc>
      </w:tr>
      <w:tr w:rsidR="0028400B" w:rsidRPr="00DC4222" w14:paraId="11CA8C57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F0BAE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itish-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merican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Car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3EE30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ack Littl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980C0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52-432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1196B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26 25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D0039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2562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3956F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o e-mail</w:t>
            </w:r>
          </w:p>
        </w:tc>
      </w:tr>
      <w:tr w:rsidR="0028400B" w:rsidRPr="00DC4222" w14:paraId="234E40FB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769F1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oadway Motors &amp; Muffler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BC181F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ave Hes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A3569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28-551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3EB13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140 Village Pkw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22095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BLI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CE01F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2E17A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mhesshess@netscape.net</w:t>
            </w:r>
          </w:p>
        </w:tc>
      </w:tr>
      <w:tr w:rsidR="0028400B" w:rsidRPr="00DC4222" w14:paraId="0523686D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1F927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oadway Union 76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4271F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lement Leung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1AD3F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55-766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419BC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943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01988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5433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307C7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kcl76@att.net</w:t>
            </w:r>
          </w:p>
        </w:tc>
      </w:tr>
      <w:tr w:rsidR="005100F7" w:rsidRPr="00DC4222" w14:paraId="6458139C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69E1D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uce's Tire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0A7A9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wain Howard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0E634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08/416-808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4566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.O. Box 23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316D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ivermor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4102A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F05B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wain@brucestire.com</w:t>
            </w:r>
          </w:p>
        </w:tc>
      </w:tr>
      <w:tr w:rsidR="005100F7" w:rsidRPr="00DC4222" w14:paraId="751308A9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E63BF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uce's Tire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97075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wain Howard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01463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08/416-808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F428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.O. Box 23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D84F1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ivermor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5F36F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CB929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wain@brucestire.com</w:t>
            </w:r>
          </w:p>
        </w:tc>
      </w:tr>
      <w:tr w:rsidR="0028400B" w:rsidRPr="00DC4222" w14:paraId="4DC118EA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665E6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uce's Tires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41AF0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ichard Howard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E560B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408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16-808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BB070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6144 Industrial Way, #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0A194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IVERMOR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94C7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76E1C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tireguy4u@aol.com</w:t>
            </w:r>
          </w:p>
        </w:tc>
      </w:tr>
      <w:tr w:rsidR="005100F7" w:rsidRPr="00DC4222" w14:paraId="11C5FB35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E59FA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urton's Fire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29961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rlos Sweene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6ED4F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09/544-316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EC791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301 Doker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EF63F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dest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DBD6E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D0F8C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rlos@burtonsfire.com</w:t>
            </w:r>
          </w:p>
        </w:tc>
      </w:tr>
      <w:tr w:rsidR="0028400B" w:rsidRPr="00DC4222" w14:paraId="7C818AD1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B3ADA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lifornia Fleet Maintenanc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380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eorge Nune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E5877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29-5288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8ACF4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450 Whipple 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3E919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4FE1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73975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fleet@pacbell.net</w:t>
            </w:r>
          </w:p>
        </w:tc>
      </w:tr>
      <w:tr w:rsidR="0028400B" w:rsidRPr="00DC4222" w14:paraId="2106DF71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B7663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r Care Servic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D83FC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risti Ro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1407F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1-999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836C6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639 Park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E33A3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AMED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3CEE5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8FD5B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rcareservice@sbcglobal.net</w:t>
            </w:r>
          </w:p>
        </w:tc>
      </w:tr>
      <w:tr w:rsidR="0028400B" w:rsidRPr="00DC4222" w14:paraId="1FFBEF76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B6C59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vanaugh Motors Parts Dept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C7465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ee Cavanaug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E3381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3-5246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EB060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700 Park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52D4D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AMED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BC330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FE046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vanaughmotors@aol.com</w:t>
            </w:r>
          </w:p>
        </w:tc>
      </w:tr>
      <w:tr w:rsidR="0028400B" w:rsidRPr="00DC4222" w14:paraId="001FE77B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1E480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harles Auto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BD027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harles Stallwort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1365B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52-926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3308C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500 Martin Luther King Jr. 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E5BE6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C70B2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04A44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rosulala@yahoo.com</w:t>
            </w:r>
          </w:p>
        </w:tc>
      </w:tr>
      <w:tr w:rsidR="0028400B" w:rsidRPr="00DC4222" w14:paraId="1E9498C8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00146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hevrolet Specialists- Hart'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1C830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ick Hart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DB54D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87-620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52D03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43 W Winton Ave # 5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0B91F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EBD7D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C36F6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ervice@hartauto.com</w:t>
            </w:r>
          </w:p>
        </w:tc>
      </w:tr>
      <w:tr w:rsidR="0028400B" w:rsidRPr="00DC4222" w14:paraId="40259B78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B6018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City Garage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rstar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64A25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dward Nwokedi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B4630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44-14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470C2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95 29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AB335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DDDA1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04686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rceo@pacbell.net</w:t>
            </w:r>
          </w:p>
        </w:tc>
      </w:tr>
      <w:tr w:rsidR="0028400B" w:rsidRPr="00DC4222" w14:paraId="107077A8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CA2DF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lutch Wizard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51979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ian Jeffrie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30A33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88-917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F2536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2135 Mission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75F81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BAB51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C1F21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vin@clutchwizard.com</w:t>
            </w:r>
          </w:p>
        </w:tc>
      </w:tr>
      <w:tr w:rsidR="005100F7" w:rsidRPr="00DC4222" w14:paraId="3FAF0AB2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AB16B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utting Edge Parts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93242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Y KELLA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DFA6F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909/795-55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14482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4075 Avenue J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213A3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Yucaip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C32A5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3C4E0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CCOUNTING@KELLARSWEEPING.COM</w:t>
            </w:r>
          </w:p>
        </w:tc>
      </w:tr>
      <w:tr w:rsidR="0028400B" w:rsidRPr="00DC4222" w14:paraId="29793704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D54E1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ana Meyer Foreign Car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22D4B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ana Mey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47B8C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7-1938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87FED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00 San Pablo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48241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BAN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D8A1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C7078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meyer2@earthlink.net</w:t>
            </w:r>
          </w:p>
        </w:tc>
      </w:tr>
      <w:tr w:rsidR="0028400B" w:rsidRPr="00DC4222" w14:paraId="37EF6726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404DE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avis Auto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FA3CC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ercedes Marquez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FAD3F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76-951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A3A38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220 Davis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C5F76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0A6C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F9CB0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yma99@hotmail.com</w:t>
            </w:r>
          </w:p>
        </w:tc>
      </w:tr>
      <w:tr w:rsidR="0028400B" w:rsidRPr="00DC4222" w14:paraId="368D0B26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54E3D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lastRenderedPageBreak/>
              <w:t>Diablo Engine &amp; Machin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B56A1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ENDA GAUDI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B332F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28-022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B631C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6355 Scarlett Ct # 1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A14EA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BLI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542E7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B869EF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AW111@AOL.COM</w:t>
            </w:r>
          </w:p>
        </w:tc>
      </w:tr>
      <w:tr w:rsidR="0028400B" w:rsidRPr="00DC4222" w14:paraId="5EADEF5E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F18B1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iamond Diesel Svc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71ECD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erry Moor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97B4C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2-85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FEBA0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50 E 12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3EE9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560D4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48032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erry@DiamondDiesel.com</w:t>
            </w:r>
          </w:p>
        </w:tc>
      </w:tr>
      <w:tr w:rsidR="0028400B" w:rsidRPr="00DC4222" w14:paraId="50FA4AF3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C4E12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ON SIGNER BUICK-CADILLAC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FFA17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on Sign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E2207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226-123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03F44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9639 Balentine D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BE53F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EWARK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A798A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98E0F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IGNEROFFICE@AOL.COM</w:t>
            </w:r>
          </w:p>
        </w:tc>
      </w:tr>
      <w:tr w:rsidR="0028400B" w:rsidRPr="00DC4222" w14:paraId="46BF17E0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1A3E7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oneright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uto spa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DB548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chael Cohe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470EE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32-1888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133C1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3070 brook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t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F4EA1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C6375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47136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chaelc3827@yahoo.com</w:t>
            </w:r>
          </w:p>
        </w:tc>
      </w:tr>
      <w:tr w:rsidR="0028400B" w:rsidRPr="00DC4222" w14:paraId="3CABCE75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03C99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blin Auto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957D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rold Dort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8B662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28-024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DA2BC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6429 Golden Gate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CF1E3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BLI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C69CB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76DA9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blinauto@sbcglobal.net</w:t>
            </w:r>
          </w:p>
        </w:tc>
      </w:tr>
      <w:tr w:rsidR="0028400B" w:rsidRPr="00DC4222" w14:paraId="55433AD3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1C39F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sty &amp; Sons Truck Tire Cente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E996C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elvin Wilkers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4ADB9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32-628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D5F9C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201 Mandela Pkw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DC38A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767E7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DF6C1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styandsonstires@sbcglobal.net</w:t>
            </w:r>
          </w:p>
        </w:tc>
      </w:tr>
      <w:tr w:rsidR="0028400B" w:rsidRPr="00DC4222" w14:paraId="784A99E4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34838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sty &amp; Sons Truck Tire Cente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A6817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elvin Wilkers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1D7F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32-628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873D3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201 Mandela Pkw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43D44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2655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67202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styandsonstires@sbcglobal.net</w:t>
            </w:r>
          </w:p>
        </w:tc>
      </w:tr>
      <w:tr w:rsidR="0028400B" w:rsidRPr="00DC4222" w14:paraId="6F73E042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FEB28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nthusiast Automotiv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145BE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ith Pinckne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17A6B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53-195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63412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5920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deline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EC72F1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6487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F7DA0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auto57@yahoo.com</w:t>
            </w:r>
          </w:p>
        </w:tc>
      </w:tr>
      <w:tr w:rsidR="0028400B" w:rsidRPr="00DC4222" w14:paraId="1C1D6D5B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6F3A4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uropean Auto Repair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1BFB8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bert Boehl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8D514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1-2066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748FA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928 Hig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B6BDB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AMED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9A33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AF3F5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utotech2000@comcast.net</w:t>
            </w:r>
          </w:p>
        </w:tc>
      </w:tr>
      <w:tr w:rsidR="0028400B" w:rsidRPr="00DC4222" w14:paraId="3588374F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F90ED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xcelsweld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Usa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BBB66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ick Geertsema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50AAB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4-330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B2E60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231 16th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2FB04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95E1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EB863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XWELD@PACBELL.NET</w:t>
            </w:r>
          </w:p>
        </w:tc>
      </w:tr>
      <w:tr w:rsidR="0028400B" w:rsidRPr="00DC4222" w14:paraId="31C70A07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BE90F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alcon Collision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CB2C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merson Dominguez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7F470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05-190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D52D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700 Ten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38385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RKELE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753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BD71E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alconcollision@aol.com</w:t>
            </w:r>
          </w:p>
        </w:tc>
      </w:tr>
      <w:tr w:rsidR="005100F7" w:rsidRPr="00DC4222" w14:paraId="64D64853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D86BF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irst Transit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B37A4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my Metz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67374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13/419-857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BFB8D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600 Vine St, Suite 14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21FB9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incinnati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BDF5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H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921FA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irsttransit.bids@firstgroup.com</w:t>
            </w:r>
          </w:p>
        </w:tc>
      </w:tr>
      <w:tr w:rsidR="0028400B" w:rsidRPr="00DC4222" w14:paraId="2E61CB19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A18A7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Fremont Pontiac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mc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4AE4A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NNETH OKENQUIST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32D58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23-771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3757D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9800 Balentine D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32AAB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EWARK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C7B9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ACFC8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guajardo@capitol-buick-pontiac-gmc.com</w:t>
            </w:r>
          </w:p>
        </w:tc>
      </w:tr>
      <w:tr w:rsidR="005100F7" w:rsidRPr="00DC4222" w14:paraId="006C7733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B94D0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eorge Oren Tire Specialist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CDFD2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oug Anders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5D71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10/534-057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C9C5C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350 International Bouleva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B457A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927F2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4AF7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rentire@aol.com</w:t>
            </w:r>
          </w:p>
        </w:tc>
      </w:tr>
      <w:tr w:rsidR="0028400B" w:rsidRPr="00DC4222" w14:paraId="6E87ED17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25828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eorge Oren Tire Specialist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0CFB7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oug Anders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8C12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4-057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B7C23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350 International Blv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A2ED9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82388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BFC8D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rentire@aol.com</w:t>
            </w:r>
          </w:p>
        </w:tc>
      </w:tr>
      <w:tr w:rsidR="0028400B" w:rsidRPr="00DC4222" w14:paraId="489C6727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9F6C2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eorge V Arth &amp; Son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0554C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on Art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93630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36-253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4B484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10 10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21B1B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ABFAE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C40FB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ATARTH@HOTMAIL.COM</w:t>
            </w:r>
          </w:p>
        </w:tc>
      </w:tr>
      <w:tr w:rsidR="0028400B" w:rsidRPr="00DC4222" w14:paraId="21BC0BF6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2E246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eorge's Automotive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383A9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loyd Le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2CC09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276-350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E660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6348 Foothill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1914D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42279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F5CCB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lee107@sbcglobal.net</w:t>
            </w:r>
          </w:p>
        </w:tc>
      </w:tr>
      <w:tr w:rsidR="0028400B" w:rsidRPr="00DC4222" w14:paraId="5537607B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2390A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German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utocraft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71C1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eung Le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21824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38-547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8F3D0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01 E 14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25E72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227FD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8E3FE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sianguy114@hotmail.com</w:t>
            </w:r>
          </w:p>
        </w:tc>
      </w:tr>
      <w:tr w:rsidR="0028400B" w:rsidRPr="00DC4222" w14:paraId="58D0C3FD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7D326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lenmoor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uto Repair &amp; Part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03DD4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erald L Rav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4CE5A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93-3666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1310F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270 Peralta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7F5AC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CB60B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49F1D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lraver@aol.com</w:t>
            </w:r>
          </w:p>
        </w:tc>
      </w:tr>
      <w:tr w:rsidR="0028400B" w:rsidRPr="00DC4222" w14:paraId="78879A5C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FBA1C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olden Gate Transmissions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7ABD4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enda Richard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BBAF5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63-27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42B46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878 Old Santa Rita 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0FFA2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LEASANT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FBE0F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F22BD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eclined</w:t>
            </w:r>
          </w:p>
        </w:tc>
      </w:tr>
      <w:tr w:rsidR="0028400B" w:rsidRPr="00DC4222" w14:paraId="0E3EC84C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39A66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lastRenderedPageBreak/>
              <w:t>Golden State Diesel Marin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B23F6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arbara Campbell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36EE7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65-109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663C5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51 Embarcader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25C6E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4C319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17EF2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arbgsdm1@aol.com</w:t>
            </w:r>
          </w:p>
        </w:tc>
      </w:tr>
      <w:tr w:rsidR="005100F7" w:rsidRPr="00DC4222" w14:paraId="5EC6FD28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96BB4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Goodyear Commercial Tire &amp; Service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ente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9AF2C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chelle Ma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5FF6D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30/796-713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8EAAD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00 Innovation Way, Attn: Goodyear CT&amp;SC Dep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3DE90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kr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219E5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H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C43F8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chelle_may@goodyear.com</w:t>
            </w:r>
          </w:p>
        </w:tc>
      </w:tr>
      <w:tr w:rsidR="0028400B" w:rsidRPr="00DC4222" w14:paraId="76A28996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EAC7D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oodyear Tire &amp; Rubber Company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00601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aul Gag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72161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83-67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C52BE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258800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lawiter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31BFF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9F37E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30A7C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aul_gage@goodyear.com</w:t>
            </w:r>
          </w:p>
        </w:tc>
      </w:tr>
      <w:tr w:rsidR="0028400B" w:rsidRPr="00DC4222" w14:paraId="5008A1ED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85341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uaranteed Auto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2BD56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ary Goodma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A5DC9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85-254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0BFAA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3673 Connecticut St #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9B86D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90224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8088B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uaranteedauto@pacbell.net</w:t>
            </w:r>
          </w:p>
        </w:tc>
      </w:tr>
      <w:tr w:rsidR="0028400B" w:rsidRPr="00DC4222" w14:paraId="62E85072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38E0B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. Beck Motorsport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1150E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ke McDowell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597CF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208-571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1C01D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344 Harrison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7FADC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BBF1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1E5D2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beckmotorsports@earthlink.net</w:t>
            </w:r>
          </w:p>
        </w:tc>
      </w:tr>
      <w:tr w:rsidR="0028400B" w:rsidRPr="00DC4222" w14:paraId="08ADA084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6316E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rvey &amp; Madding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73896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n Harve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6BA95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28-803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4CFFF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099 Amador Plaza 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03B25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BLI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E969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4F66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aula@dublinhonda.com</w:t>
            </w:r>
          </w:p>
        </w:tc>
      </w:tr>
      <w:tr w:rsidR="0028400B" w:rsidRPr="00DC4222" w14:paraId="3502D1D0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F3AC5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igh Street Automotive Ct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283F6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arry Mclaughli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15478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2-533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66029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41 Hig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7D96E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2B2C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6118D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eresamc55@aol.com</w:t>
            </w:r>
          </w:p>
        </w:tc>
      </w:tr>
      <w:tr w:rsidR="0028400B" w:rsidRPr="00DC4222" w14:paraId="206C3665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37ED0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iTech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uto &amp; Truck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8C346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ndrew Nguye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C3229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82-463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13E10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4617 Industrial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AC133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6A311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EA593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cnguyen@comcast.net</w:t>
            </w:r>
          </w:p>
        </w:tc>
      </w:tr>
      <w:tr w:rsidR="0028400B" w:rsidRPr="00DC4222" w14:paraId="3310F5E8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6F7DC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AM AUTO CAR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3856B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USTIN TRA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6473C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66-265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BAF22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50 HIG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E7F5D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E293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1112F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amautocare@gmail.com</w:t>
            </w:r>
          </w:p>
        </w:tc>
      </w:tr>
      <w:tr w:rsidR="0028400B" w:rsidRPr="00DC4222" w14:paraId="6FD20716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B681E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mport Engineering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A22C5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ana Mey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8D0DD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5-876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59603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00 San Pablo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CC75F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BAN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D6853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C215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meyer2@earthlink.net</w:t>
            </w:r>
          </w:p>
        </w:tc>
      </w:tr>
      <w:tr w:rsidR="0028400B" w:rsidRPr="00DC4222" w14:paraId="24C5C0A1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66CD1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nfinite Velocity Automotive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D65C4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ebbie Tostens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9F95E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351-58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46345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800 Davis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53497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3571B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57F7A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ebbiet@fhdailey.com</w:t>
            </w:r>
          </w:p>
        </w:tc>
      </w:tr>
      <w:tr w:rsidR="0028400B" w:rsidRPr="00DC4222" w14:paraId="0AAFDA4B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7BA1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ntraline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,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01C43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ete Varma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D16E5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80-98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83AD5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8100 Capwel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9DCE5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02342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98884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varma@intralineinc.com</w:t>
            </w:r>
          </w:p>
        </w:tc>
      </w:tr>
      <w:tr w:rsidR="0028400B" w:rsidRPr="00DC4222" w14:paraId="4D9B10A7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5616F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rvington Auto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BB992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ke Nguye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F0744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90-5366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AA416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93 Washington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9B01C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A0EDF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D5E40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anmynguyen@att.net</w:t>
            </w:r>
          </w:p>
        </w:tc>
      </w:tr>
      <w:tr w:rsidR="0028400B" w:rsidRPr="00DC4222" w14:paraId="54B2208A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DAC48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rvington Wheel &amp; Brake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B1BA5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chael O' Neal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478DC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56-5758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15E44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5499 Industrial Pl, #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E3565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749D6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C64E2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wb_rush@comcast.net</w:t>
            </w:r>
          </w:p>
        </w:tc>
      </w:tr>
      <w:tr w:rsidR="0028400B" w:rsidRPr="00DC4222" w14:paraId="3084F5AD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97224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 &amp; J Repair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0AD6F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im Herma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E554B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90-904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EEBC0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7643 Timber St # 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B12FF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EWARK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88F5A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4433D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dherman@earthlink.net</w:t>
            </w:r>
          </w:p>
        </w:tc>
      </w:tr>
      <w:tr w:rsidR="0028400B" w:rsidRPr="00DC4222" w14:paraId="25F3CE14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D1C76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 &amp; O's Commercial Tire Cente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DB08A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harlie Talbot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E6DAA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51-435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604F6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401 Union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D213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5552A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4FF19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harlietalbot@jandotire.com</w:t>
            </w:r>
          </w:p>
        </w:tc>
      </w:tr>
      <w:tr w:rsidR="0028400B" w:rsidRPr="00DC4222" w14:paraId="26EACA1D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358CC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&amp;H MOTOR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66EBB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esse Garrett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6D862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38-980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C0424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73 - 105th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BAD1B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D3D5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F6175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hmotors@sbcglobal.net</w:t>
            </w:r>
          </w:p>
        </w:tc>
      </w:tr>
      <w:tr w:rsidR="0028400B" w:rsidRPr="00DC4222" w14:paraId="77698137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587C0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ack's Engine Supply &amp; Machin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9AC29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obert Schneid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277DC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65-569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114F9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69 4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26A63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3C12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D5FD7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es5699@msn.com</w:t>
            </w:r>
          </w:p>
        </w:tc>
      </w:tr>
      <w:tr w:rsidR="0028400B" w:rsidRPr="00DC4222" w14:paraId="23B7DFC4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8F03A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eff's Mobile Glass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8C146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hlberg Jeffer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F895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83-101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9E85B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4450 Griffi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7D8F7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F64A2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86DC2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nfo@jeffsmobileglass.com</w:t>
            </w:r>
          </w:p>
        </w:tc>
      </w:tr>
      <w:tr w:rsidR="0028400B" w:rsidRPr="00DC4222" w14:paraId="35CEB2FF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102CC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tb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utotech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91DE0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ohnny Ban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006ED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59-862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A8167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4250 Old Warm Springs Blvd #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72216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784E4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5FB5D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tbauto@yahoo.com</w:t>
            </w:r>
          </w:p>
        </w:tc>
      </w:tr>
      <w:tr w:rsidR="0028400B" w:rsidRPr="00DC4222" w14:paraId="094EF591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5B5B09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lastRenderedPageBreak/>
              <w:t>Kar Shop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443D1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lvin Krug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E76F1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90-093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9DD53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37557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sterberry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Way # 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09959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CB04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C449C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atalie@krugergroup.com</w:t>
            </w:r>
          </w:p>
        </w:tc>
      </w:tr>
      <w:tr w:rsidR="0028400B" w:rsidRPr="00DC4222" w14:paraId="2B4290E7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2F7DD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n Betts Towing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FB637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ober Craig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24B01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2-624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83472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825 San Leandro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54E82B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FA23A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37018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iner33@msn.com</w:t>
            </w:r>
          </w:p>
        </w:tc>
      </w:tr>
      <w:tr w:rsidR="0028400B" w:rsidRPr="00DC4222" w14:paraId="59C860DB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BDC74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nny's Auto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93EFE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n Lam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6822D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23-170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0DD12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41463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brae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1E65D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36CA2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F6A94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nnys_auto@earthlink.net</w:t>
            </w:r>
          </w:p>
        </w:tc>
      </w:tr>
      <w:tr w:rsidR="0028400B" w:rsidRPr="00DC4222" w14:paraId="40CF8560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38928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vin L Hinkley Auto Tech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59AD7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vin L Hinkle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5F99A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81-105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9647B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269 Crow Canyon 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4A7CE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STRO VALLE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A70EC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EDAB4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LHAUTOTEC@aol.com</w:t>
            </w:r>
          </w:p>
        </w:tc>
      </w:tr>
      <w:tr w:rsidR="0028400B" w:rsidRPr="00DC4222" w14:paraId="280EF39D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3C868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arry's Automotive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01839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arry Colvi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21373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62-062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4FA47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7California Ave # 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64B27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LEASANT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F14D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6E2F0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wlcolvin@inreach.com</w:t>
            </w:r>
          </w:p>
        </w:tc>
      </w:tr>
      <w:tr w:rsidR="0028400B" w:rsidRPr="00DC4222" w14:paraId="0599CD09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A4A03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eal's Auto Mart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A3DB3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ob Leal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1E8AE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96-311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C38E4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40 Mowry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36AD1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9AF6A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F5B12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EALFREMONT@YAHOO.COM</w:t>
            </w:r>
          </w:p>
        </w:tc>
      </w:tr>
      <w:tr w:rsidR="0028400B" w:rsidRPr="00DC4222" w14:paraId="5460A9A3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5B77A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ido Bp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0A5A5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t Sing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39CF8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97-162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DBE9F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5425 Newark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AB033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EWARK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A648A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3D8D4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t@autopiacarwash.com</w:t>
            </w:r>
          </w:p>
        </w:tc>
      </w:tr>
      <w:tr w:rsidR="0028400B" w:rsidRPr="00DC4222" w14:paraId="36BADFC2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58C6C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im Auto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CFA6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ak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Lim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458C0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276-688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18CB4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7945 Hesperian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3AE5C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ORENZ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8E5A6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2F5AC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mogtech@gmail.com</w:t>
            </w:r>
          </w:p>
        </w:tc>
      </w:tr>
      <w:tr w:rsidR="005100F7" w:rsidRPr="00DC4222" w14:paraId="08CBC44E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26F04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cCoys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Industrial Tire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DD266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J McCoy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17A10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09/537-488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8A42D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005 Central Ave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324DA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ere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8DD1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A5F59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ccoysindustrial@yahoo.com</w:t>
            </w:r>
          </w:p>
        </w:tc>
      </w:tr>
      <w:tr w:rsidR="0028400B" w:rsidRPr="00DC4222" w14:paraId="6CE59177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36900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nute Muffler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3FE5B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urelio Gome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5B4A8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68-0968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481D9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6818 Foothill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A3712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8124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22CB7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tsservice@sbcglobal.net</w:t>
            </w:r>
          </w:p>
        </w:tc>
      </w:tr>
      <w:tr w:rsidR="0028400B" w:rsidRPr="00DC4222" w14:paraId="2F28E1A8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0A634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ssion Valley Arco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8EE3D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li Rama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C8B66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56-655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0995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0077 Mission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B1CB0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FRE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C6580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CF7B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varco8243@sbcglobal.net</w:t>
            </w:r>
          </w:p>
        </w:tc>
      </w:tr>
      <w:tr w:rsidR="0028400B" w:rsidRPr="00DC4222" w14:paraId="294A57B2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65B54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bile Truck Pro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E78CE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teven Gai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15514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351-426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DC2F6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366 Doolittl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13E3C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1717B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F4FAE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dmin@mobiletruckpros.com</w:t>
            </w:r>
          </w:p>
        </w:tc>
      </w:tr>
      <w:tr w:rsidR="005100F7" w:rsidRPr="00DC4222" w14:paraId="41FA27F6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13111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eller Bros Body Shop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839FD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chaela Bamm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98821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10/357-806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C40E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39 Lewelling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75524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E258C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7525E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chaela@moellerbros.com</w:t>
            </w:r>
          </w:p>
        </w:tc>
      </w:tr>
      <w:tr w:rsidR="005100F7" w:rsidRPr="00DC4222" w14:paraId="0A9A6A6B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58F03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eller Bros Body Shop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039F8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ebbie Hollingswort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0BF76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10/357-806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1FF45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39 Lewelling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ED0B4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D6E86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DAA8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ebbie@moellerbros.com</w:t>
            </w:r>
          </w:p>
        </w:tc>
      </w:tr>
      <w:tr w:rsidR="005100F7" w:rsidRPr="00DC4222" w14:paraId="3DFFD740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CBE5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eller Bros Body Shop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F0D0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odd Bamm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3EEA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10/357-806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D77B7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39 Lewelling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A7AB2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5D5F0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14071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odd@moellerbros.com</w:t>
            </w:r>
          </w:p>
        </w:tc>
      </w:tr>
      <w:tr w:rsidR="0028400B" w:rsidRPr="00DC4222" w14:paraId="6D354E44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FA58A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narch Leasing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528555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an Scharnikow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5EAD7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71-553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30A2C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9899 Union City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E1F7F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UNION CIT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1F39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1A477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les@monarchtruck.com</w:t>
            </w:r>
          </w:p>
        </w:tc>
      </w:tr>
      <w:tr w:rsidR="005100F7" w:rsidRPr="00DC4222" w14:paraId="5B097497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0867F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 Tire of Sacramento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89198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ant Serra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A4ABE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916/919-290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648E2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500 Auburn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AEF71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crament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AF82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1F3AF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tire@hotmail.com</w:t>
            </w:r>
          </w:p>
        </w:tc>
      </w:tr>
      <w:tr w:rsidR="005100F7" w:rsidRPr="00DC4222" w14:paraId="738DE8A1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6A659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 Tire of Sacramento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72F7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ant Serra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590A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916/919-290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3AF9A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500 Auburn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889B9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crament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4D4F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2B69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tire@hotmail.com</w:t>
            </w:r>
          </w:p>
        </w:tc>
      </w:tr>
      <w:tr w:rsidR="0028400B" w:rsidRPr="00DC4222" w14:paraId="0ED454A9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BC05D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 Tire of Sacramento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38F3E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ant Serra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F0D25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357-345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C2E22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99 Fremont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6B882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315A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72D7F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tire@hotmail.com</w:t>
            </w:r>
          </w:p>
        </w:tc>
      </w:tr>
      <w:tr w:rsidR="0028400B" w:rsidRPr="00DC4222" w14:paraId="1CB4C40F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C08BC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 Tire of Sacramento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BEDD2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ant Serra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362FA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357-345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CF036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99 Fremont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C1F87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6668C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CDF81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tire@hotmail.com</w:t>
            </w:r>
          </w:p>
        </w:tc>
      </w:tr>
      <w:tr w:rsidR="0028400B" w:rsidRPr="00DC4222" w14:paraId="6DEFFF65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D2449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 Tire of Sacramento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9E708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rant Serra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50E2A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357-345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14368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99 Fremont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7C97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C5895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33A28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rgantire@hotmail.com</w:t>
            </w:r>
          </w:p>
        </w:tc>
      </w:tr>
      <w:tr w:rsidR="0028400B" w:rsidRPr="00DC4222" w14:paraId="339D7F9E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25AF6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ekrawesh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, LL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C75AB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Hamid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ekrawesh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F0C75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89-054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1C6E2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9294 Mission Blv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B9EF3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BA5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A1EA1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ekrawesh@yahoo.com</w:t>
            </w:r>
          </w:p>
        </w:tc>
      </w:tr>
      <w:tr w:rsidR="0028400B" w:rsidRPr="00DC4222" w14:paraId="5A2028A0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35AA6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lastRenderedPageBreak/>
              <w:t>Newark Collision Cente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D6779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guel Maldonad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B6138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95-90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18D74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7609 Thornton Ave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07641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EWARK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84B2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8908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collision@yahoo.com</w:t>
            </w:r>
          </w:p>
        </w:tc>
      </w:tr>
      <w:tr w:rsidR="0028400B" w:rsidRPr="00DC4222" w14:paraId="104ADD5D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35B4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ilson Brothers Garag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92059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rnard DeLe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EC63C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3-446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BD2D9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860 38th A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8B320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0B228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7F1F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ilson_brothers@hotmail.com</w:t>
            </w:r>
          </w:p>
        </w:tc>
      </w:tr>
      <w:tr w:rsidR="0028400B" w:rsidRPr="00DC4222" w14:paraId="7D742C84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1AEE9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 &amp; S Enterprise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3FB40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ke Silva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E9571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276-644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BEE73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65 Lewelling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B83AD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ORENZ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B5FD2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BCCF9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oEmail@Address.com</w:t>
            </w:r>
          </w:p>
        </w:tc>
      </w:tr>
      <w:tr w:rsidR="0028400B" w:rsidRPr="00DC4222" w14:paraId="5316D305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DCB64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ark St. Automotive Servic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4A3C4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Kennia Rodriguez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F7525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64-225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1E0E8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907 Park S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1FF26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AMED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A2935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FC10A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info@parkstauto.com</w:t>
            </w:r>
          </w:p>
        </w:tc>
      </w:tr>
      <w:tr w:rsidR="0028400B" w:rsidRPr="00DC4222" w14:paraId="68F5BDE4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AA3B3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ep Express Part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AD682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Jonathan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anikoth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8126C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95-920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B8E01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4845 East 14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7945F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EFC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A2572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sm0847@pepboys.com</w:t>
            </w:r>
          </w:p>
        </w:tc>
      </w:tr>
      <w:tr w:rsidR="0028400B" w:rsidRPr="00DC4222" w14:paraId="008260D5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82CE6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ete's Auto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35724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eter Choi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6DE95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62-206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9E208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0249 Macarthur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53888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AA866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F3F17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BBCPM6@EARTHLINK.NET</w:t>
            </w:r>
          </w:p>
        </w:tc>
      </w:tr>
      <w:tr w:rsidR="0028400B" w:rsidRPr="00DC4222" w14:paraId="7BBAE9C0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C98A9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iedmont Shell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D7B4E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oel Coffi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44D22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54-051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3F39D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9 Wildwood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B9A1FB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IEDMO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BF243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DE2EE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oelcoffin@yahoo.com</w:t>
            </w:r>
          </w:p>
        </w:tc>
      </w:tr>
      <w:tr w:rsidR="0028400B" w:rsidRPr="00DC4222" w14:paraId="7CBC2E56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A658A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leasanton Truck &amp; Equipment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A483F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ob Molinar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669D0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46-9222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A1EAC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110 Busch R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B8D61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LEASANT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93B1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5CD74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ric@ptande.com</w:t>
            </w:r>
          </w:p>
        </w:tc>
      </w:tr>
      <w:tr w:rsidR="0028400B" w:rsidRPr="00DC4222" w14:paraId="0CB7F150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4A8E2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recision Motive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3B6F9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usan &amp; Patrick Hendrix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35BBE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86-078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75FC5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789 Dollar St Ste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5F29D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D5F85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A4575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MOTIVE@aol.com</w:t>
            </w:r>
          </w:p>
        </w:tc>
      </w:tr>
      <w:tr w:rsidR="0028400B" w:rsidRPr="00DC4222" w14:paraId="680F9230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B146D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Qiu Quality Auto Service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F718C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awrence Qiu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7E0AA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3-999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6C187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200 East 12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F2641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F7AE2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E13DD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339999@gmail.com</w:t>
            </w:r>
          </w:p>
        </w:tc>
      </w:tr>
      <w:tr w:rsidR="0028400B" w:rsidRPr="00DC4222" w14:paraId="117E905E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68372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Roger's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utoworks</w:t>
            </w:r>
            <w:proofErr w:type="spellEnd"/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185C0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oger Dalrympl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E8EA33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65-170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17B9A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022 Broadwa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39817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27ED8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CFF1D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amsdal@comcast.net</w:t>
            </w:r>
          </w:p>
        </w:tc>
      </w:tr>
      <w:tr w:rsidR="0028400B" w:rsidRPr="00DC4222" w14:paraId="1D7E2EC4" w14:textId="77777777" w:rsidTr="005100F7">
        <w:trPr>
          <w:trHeight w:val="106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751AE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on Goode MOTORS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95BE9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en Good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BDD3A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2-64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6D0F2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424 Clement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EBE79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LAMED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209F8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954B7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FFICE@RON-GOODE-TOYOTA-04001.DLRMAIL.COM</w:t>
            </w:r>
          </w:p>
        </w:tc>
      </w:tr>
      <w:tr w:rsidR="0028400B" w:rsidRPr="00DC4222" w14:paraId="70EF495F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D4D0C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ossi's Commercial Tir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59FEE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ed Mellenthi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953FA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774-406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B8ECE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9309 Pacific S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65029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21BFF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CF11E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victorrossi50@hotmail.com</w:t>
            </w:r>
          </w:p>
        </w:tc>
      </w:tr>
      <w:tr w:rsidR="0028400B" w:rsidRPr="00DC4222" w14:paraId="24EAF46B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DEBC0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L'S AUTO COLLISION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DFE50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RT CASTILL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6330B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8-866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5196A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965 RUFUS C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0D764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7EA9E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48DA4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LS-ACR@YAHOO.COM</w:t>
            </w:r>
          </w:p>
        </w:tc>
      </w:tr>
      <w:tr w:rsidR="0028400B" w:rsidRPr="00DC4222" w14:paraId="3445F3B7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AF74C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CR Collision Services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20C4B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brahan Alonz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26D3E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38-866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9C2CB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965 Rufus Ct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6B721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04DCD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99AB1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.alonzo@scr-services.com</w:t>
            </w:r>
          </w:p>
        </w:tc>
      </w:tr>
      <w:tr w:rsidR="0028400B" w:rsidRPr="00DC4222" w14:paraId="66BA084A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A3833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eever &amp; Sons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ED45E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ou Seev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A0351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63-344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21A2C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687 Old Santa Rita Road, # 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6E639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LEASANT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EF73A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E3447F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eever_sons_tires@yahoo.com</w:t>
            </w:r>
          </w:p>
        </w:tc>
      </w:tr>
      <w:tr w:rsidR="0028400B" w:rsidRPr="00DC4222" w14:paraId="429811B9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DCE59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eever &amp; Sons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616CA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ou Seever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91705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63-344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8EE22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687 Old Santa Rita Road, # 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87401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LEASANT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B1D21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D4ED1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eever_sons_tires@yahoo.com</w:t>
            </w:r>
          </w:p>
        </w:tc>
      </w:tr>
      <w:tr w:rsidR="0028400B" w:rsidRPr="003A1C40" w14:paraId="1D669E17" w14:textId="77777777" w:rsidTr="005100F7">
        <w:trPr>
          <w:trHeight w:val="88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ECD0E7" w14:textId="77777777" w:rsidR="00DC4222" w:rsidRPr="003A1C40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3A1C40">
              <w:rPr>
                <w:rFonts w:ascii="Calibri" w:hAnsi="Calibri" w:cs="Calibri"/>
                <w:color w:val="000000"/>
                <w:sz w:val="16"/>
                <w:szCs w:val="16"/>
              </w:rPr>
              <w:t>Southern Tire Mart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1720EF" w14:textId="77777777" w:rsidR="00DC4222" w:rsidRPr="003A1C40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3A1C40">
              <w:rPr>
                <w:rFonts w:ascii="Calibri" w:hAnsi="Calibri" w:cs="Calibri"/>
                <w:color w:val="000000"/>
                <w:sz w:val="16"/>
                <w:szCs w:val="16"/>
              </w:rPr>
              <w:t>Eveli Padilla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5743B3" w14:textId="77777777" w:rsidR="00DC4222" w:rsidRPr="003A1C40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3A1C40">
              <w:rPr>
                <w:rFonts w:ascii="Calibri" w:hAnsi="Calibri" w:cs="Calibri"/>
                <w:color w:val="000000"/>
                <w:sz w:val="16"/>
                <w:szCs w:val="16"/>
              </w:rPr>
              <w:t>213 215-8441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CCD974" w14:textId="77777777" w:rsidR="00DC4222" w:rsidRPr="003A1C40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3A1C40">
              <w:rPr>
                <w:rFonts w:ascii="Calibri" w:hAnsi="Calibri" w:cs="Calibri"/>
                <w:color w:val="000000"/>
                <w:sz w:val="16"/>
                <w:szCs w:val="16"/>
              </w:rPr>
              <w:t>800 Highway 9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BF3684" w14:textId="77777777" w:rsidR="00DC4222" w:rsidRPr="003A1C40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3A1C40">
              <w:rPr>
                <w:rFonts w:ascii="Calibri" w:hAnsi="Calibri" w:cs="Calibri"/>
                <w:color w:val="000000"/>
                <w:sz w:val="16"/>
                <w:szCs w:val="16"/>
              </w:rPr>
              <w:t>Columbi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9B5E10" w14:textId="77777777" w:rsidR="00DC4222" w:rsidRPr="003A1C40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3A1C40">
              <w:rPr>
                <w:rFonts w:ascii="Calibri" w:hAnsi="Calibri" w:cs="Calibri"/>
                <w:color w:val="000000"/>
                <w:sz w:val="16"/>
                <w:szCs w:val="16"/>
              </w:rPr>
              <w:t>MS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746C2B" w14:textId="0B413803" w:rsidR="00DC4222" w:rsidRPr="003A1C40" w:rsidRDefault="006221E9" w:rsidP="00DC4222">
            <w:pPr>
              <w:rPr>
                <w:rFonts w:ascii="Calibri" w:hAnsi="Calibri" w:cs="Calibri"/>
                <w:color w:val="0563C1"/>
                <w:sz w:val="16"/>
                <w:szCs w:val="16"/>
              </w:rPr>
            </w:pPr>
            <w:r w:rsidRPr="003A1C40">
              <w:rPr>
                <w:rFonts w:ascii="Calibri" w:hAnsi="Calibri" w:cs="Calibri"/>
                <w:sz w:val="16"/>
                <w:szCs w:val="16"/>
              </w:rPr>
              <w:t>eveli.padilla@stmtires.com</w:t>
            </w:r>
          </w:p>
        </w:tc>
      </w:tr>
      <w:tr w:rsidR="0028400B" w:rsidRPr="00DC4222" w14:paraId="0D6E9CBC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CBA47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pecialized Automotive Service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71F18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orrie Fernande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4AAE2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69-987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07717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366 Doolittle Drive, suite 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98F2F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AED16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A4B2D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orrie@specialautoservice.com</w:t>
            </w:r>
          </w:p>
        </w:tc>
      </w:tr>
      <w:tr w:rsidR="0028400B" w:rsidRPr="00DC4222" w14:paraId="1C6924A6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7F809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lastRenderedPageBreak/>
              <w:t>Strehle's Body Shop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75AFE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ary Strehl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E8D7A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654-149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A4F84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94 36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D4BB5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4D23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A2B79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trehlesautobody@yahoo.com</w:t>
            </w:r>
          </w:p>
        </w:tc>
      </w:tr>
      <w:tr w:rsidR="0028400B" w:rsidRPr="00DC4222" w14:paraId="286E096E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AFA82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.C.C.H.dba.Inter.Auto</w:t>
            </w:r>
            <w:proofErr w:type="spellEnd"/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Service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5D2D4A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Detlev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nschke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36025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47-887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05538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51 2nd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61F5D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LIVERMOR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2077B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9CAB8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unia2610@sbcglobal.net</w:t>
            </w:r>
          </w:p>
        </w:tc>
      </w:tr>
      <w:tr w:rsidR="0028400B" w:rsidRPr="00DC4222" w14:paraId="0A15E40B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6C863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he Ford Store San Leandro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64FFB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ng Yeung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B2B0E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352-20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3941F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111 Marina Blvd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A5905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9EC57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09ABF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Yeung@sanleandroford.com</w:t>
            </w:r>
          </w:p>
        </w:tc>
      </w:tr>
      <w:tr w:rsidR="0028400B" w:rsidRPr="00DC4222" w14:paraId="59BEE10B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DA22E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he Model Garage, Inc.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79FED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Peter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dinoff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33434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40-589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A97A6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920 Shattuck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C87E7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RKELE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8103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82F35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odelgarage@modelgarageberkeley.com</w:t>
            </w:r>
          </w:p>
        </w:tc>
      </w:tr>
      <w:tr w:rsidR="0028400B" w:rsidRPr="00DC4222" w14:paraId="4E6D376D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CC4DE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ommy's Auto Body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D611E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rew Mickael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7A9DF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81-1889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0B0A0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22383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eekland</w:t>
            </w:r>
            <w:proofErr w:type="spell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8BE38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A505C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DBFC5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drew@tommysautobody.com</w:t>
            </w:r>
          </w:p>
        </w:tc>
      </w:tr>
      <w:tr w:rsidR="0028400B" w:rsidRPr="00DC4222" w14:paraId="4B6EDD86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F440E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oyota Specialist Hart's Auto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6B359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Rick Hart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F2A60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87-1245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D78C9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43 W Winton Ave # 5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3A66D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87E69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A75B8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ervice@hartauto.com</w:t>
            </w:r>
          </w:p>
        </w:tc>
      </w:tr>
      <w:tr w:rsidR="0028400B" w:rsidRPr="00DC4222" w14:paraId="30D6A736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35403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ri Valley Tire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ED2BF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Vickie Caran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BD50C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54-924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D05076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53 William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AB8FD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BAF8B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E344E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riValleyTire@gmail.com</w:t>
            </w:r>
          </w:p>
        </w:tc>
      </w:tr>
      <w:tr w:rsidR="005100F7" w:rsidRPr="00DC4222" w14:paraId="136BE072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987E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ri Valley Tire,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40699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ike Caran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206FB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10/454-924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69DA6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53 Williams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EC79F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086D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12058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riValleyTire@gmail.com</w:t>
            </w:r>
          </w:p>
        </w:tc>
      </w:tr>
      <w:tr w:rsidR="005100F7" w:rsidRPr="00DC4222" w14:paraId="1DC0B6B4" w14:textId="77777777" w:rsidTr="0028400B">
        <w:trPr>
          <w:trHeight w:val="30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8E304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ri Valley Tire,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E017B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Vickie Caran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F9EF1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510/454-9244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52C2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2553 Williams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AB65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31FF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E558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rivalleytire@gmail.com</w:t>
            </w:r>
          </w:p>
        </w:tc>
      </w:tr>
      <w:tr w:rsidR="0028400B" w:rsidRPr="00DC4222" w14:paraId="08484ED2" w14:textId="77777777" w:rsidTr="005100F7">
        <w:trPr>
          <w:trHeight w:val="43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BC5A3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Valley Tire Svc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DD6DC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Tomm Willi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CA6DC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925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46-5887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E21B2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110 Busch Roa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39437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LEASANT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D4BC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B1B3B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geneva@ptande.com</w:t>
            </w:r>
          </w:p>
        </w:tc>
      </w:tr>
      <w:tr w:rsidR="0028400B" w:rsidRPr="00DC4222" w14:paraId="5EF7013F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0491E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VIC MUFFLERS &amp; AUTO REPAI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5D121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ARIA HERNANDEZ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8B124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430-02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48400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244 DOOLITTLE DRI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CCFC0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EE385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F46C98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vicnmaria@yahoo.com</w:t>
            </w:r>
          </w:p>
        </w:tc>
      </w:tr>
      <w:tr w:rsidR="0028400B" w:rsidRPr="00DC4222" w14:paraId="310D346D" w14:textId="77777777" w:rsidTr="005100F7">
        <w:trPr>
          <w:trHeight w:val="85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F7BBC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Walsh Brothers Machine Works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EECB99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Jon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Pszenitzki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986A9D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25-33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3EC8A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060 Harrison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A46A5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BERKELE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8F4905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F1030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walshbro@pacbell.net</w:t>
            </w:r>
          </w:p>
        </w:tc>
      </w:tr>
      <w:tr w:rsidR="0028400B" w:rsidRPr="00DC4222" w14:paraId="4D745148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A1052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Wilson Way Tire Co., In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4E7A0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nne Dalessandro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AD7EB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209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242-3048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E2460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915 National Av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A68DA9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AYWAR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954891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0D90A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annedalessandro@sbcglolal.net</w:t>
            </w:r>
          </w:p>
        </w:tc>
      </w:tr>
      <w:tr w:rsidR="0028400B" w:rsidRPr="00DC4222" w14:paraId="17502F30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5F0A7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Windsor Square Auto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21C39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John Yu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582B9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352-1128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8D9DF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1900 Lewelling Blv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F10F1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DC34BA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DFA1D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manoiyu@aol.com</w:t>
            </w:r>
          </w:p>
        </w:tc>
      </w:tr>
      <w:tr w:rsidR="0028400B" w:rsidRPr="00DC4222" w14:paraId="46758BC6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2F10D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World Imported Car Svc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A6D29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ric Johnson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EAB34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568-6800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EC16A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355 E 14th S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2D4A73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SAN LEANDR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DF27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9AFA00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eric@worldimported.com</w:t>
            </w:r>
          </w:p>
        </w:tc>
      </w:tr>
      <w:tr w:rsidR="0028400B" w:rsidRPr="00DC4222" w14:paraId="048AD675" w14:textId="77777777" w:rsidTr="005100F7">
        <w:trPr>
          <w:trHeight w:val="640"/>
        </w:trPr>
        <w:tc>
          <w:tcPr>
            <w:tcW w:w="1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7FF722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Your Auto Center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38A2C7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Chao </w:t>
            </w:r>
            <w:proofErr w:type="spell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Nokham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C97474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gramStart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( 510</w:t>
            </w:r>
            <w:proofErr w:type="gramEnd"/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) 835-3553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85368B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435 E.12th Stree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8A595F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937A7C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CED33E" w14:textId="77777777" w:rsidR="00DC4222" w:rsidRPr="00DC4222" w:rsidRDefault="00DC4222" w:rsidP="00DC4222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C4222">
              <w:rPr>
                <w:rFonts w:ascii="Calibri" w:hAnsi="Calibri" w:cs="Calibri"/>
                <w:color w:val="000000"/>
                <w:sz w:val="16"/>
                <w:szCs w:val="16"/>
              </w:rPr>
              <w:t>hongnokham@sbcglobal.net</w:t>
            </w:r>
          </w:p>
        </w:tc>
      </w:tr>
    </w:tbl>
    <w:p w14:paraId="251DF04B" w14:textId="77777777" w:rsidR="00B94E07" w:rsidRPr="00985AE1" w:rsidRDefault="00B94E07" w:rsidP="00874C11">
      <w:pPr>
        <w:tabs>
          <w:tab w:val="num" w:pos="1080"/>
          <w:tab w:val="num" w:pos="1350"/>
        </w:tabs>
        <w:rPr>
          <w:rFonts w:ascii="Calibri" w:hAnsi="Calibri" w:cs="Calibri"/>
        </w:rPr>
      </w:pPr>
    </w:p>
    <w:sectPr w:rsidR="00B94E07" w:rsidRPr="00985AE1" w:rsidSect="006364B6">
      <w:footerReference w:type="default" r:id="rId20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016F5" w14:textId="77777777" w:rsidR="002B247E" w:rsidRDefault="002B247E" w:rsidP="004D242F">
      <w:r>
        <w:separator/>
      </w:r>
    </w:p>
  </w:endnote>
  <w:endnote w:type="continuationSeparator" w:id="0">
    <w:p w14:paraId="52A6B886" w14:textId="77777777" w:rsidR="002B247E" w:rsidRDefault="002B247E" w:rsidP="004D242F">
      <w:r>
        <w:continuationSeparator/>
      </w:r>
    </w:p>
  </w:endnote>
  <w:endnote w:type="continuationNotice" w:id="1">
    <w:p w14:paraId="17C663DB" w14:textId="77777777" w:rsidR="00A931D6" w:rsidRDefault="00A931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4BED513F" w:rsidR="0028400B" w:rsidRPr="008F1AC7" w:rsidRDefault="00D5693B" w:rsidP="0028400B">
    <w:pPr>
      <w:jc w:val="right"/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>RFQ</w:t>
    </w:r>
    <w:r w:rsidR="00B60008" w:rsidRPr="00E83ABA">
      <w:rPr>
        <w:rFonts w:ascii="Calibri" w:hAnsi="Calibri" w:cs="Calibri"/>
        <w:color w:val="FF0000"/>
        <w:sz w:val="20"/>
      </w:rPr>
      <w:t xml:space="preserve"> No. </w:t>
    </w:r>
    <w:r>
      <w:rPr>
        <w:rFonts w:ascii="Calibri" w:hAnsi="Calibri" w:cs="Calibri"/>
        <w:color w:val="FF0000"/>
        <w:sz w:val="20"/>
      </w:rPr>
      <w:t>902257</w:t>
    </w:r>
    <w:r w:rsidR="00B60008"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="00B60008" w:rsidRPr="008F1AC7">
      <w:rPr>
        <w:rFonts w:ascii="Calibri" w:hAnsi="Calibri" w:cs="Calibri"/>
        <w:sz w:val="20"/>
      </w:rPr>
      <w:t xml:space="preserve"> </w:t>
    </w:r>
  </w:p>
  <w:p w14:paraId="5DB62AEE" w14:textId="600A7CED" w:rsidR="0028400B" w:rsidRDefault="00B60008" w:rsidP="0028400B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28400B" w:rsidRDefault="0028400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04E8CF05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D5693B" w:rsidRPr="00D5693B">
      <w:rPr>
        <w:rFonts w:ascii="Calibri" w:hAnsi="Calibri" w:cs="Calibri"/>
        <w:sz w:val="20"/>
      </w:rPr>
      <w:t>RFQ</w:t>
    </w:r>
    <w:r w:rsidR="005D1234" w:rsidRPr="00D5693B">
      <w:rPr>
        <w:rFonts w:ascii="Calibri" w:hAnsi="Calibri" w:cs="Calibri"/>
        <w:sz w:val="20"/>
      </w:rPr>
      <w:t xml:space="preserve"> No. </w:t>
    </w:r>
    <w:r w:rsidR="00D5693B" w:rsidRPr="00D5693B">
      <w:rPr>
        <w:rFonts w:ascii="Calibri" w:hAnsi="Calibri" w:cs="Calibri"/>
        <w:sz w:val="20"/>
      </w:rPr>
      <w:t>902257</w:t>
    </w:r>
    <w:r w:rsidR="005D1234" w:rsidRPr="00D5693B">
      <w:rPr>
        <w:rFonts w:ascii="Calibri" w:hAnsi="Calibri" w:cs="Calibri"/>
        <w:sz w:val="20"/>
      </w:rPr>
      <w:t xml:space="preserve">, </w:t>
    </w:r>
    <w:r w:rsidR="00715C57">
      <w:rPr>
        <w:rFonts w:ascii="Calibri" w:hAnsi="Calibri" w:cs="Calibri"/>
        <w:sz w:val="20"/>
      </w:rPr>
      <w:t xml:space="preserve">Questions 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color w:val="2B579A"/>
        <w:sz w:val="20"/>
        <w:shd w:val="clear" w:color="auto" w:fill="E6E6E6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color w:val="2B579A"/>
        <w:sz w:val="20"/>
        <w:shd w:val="clear" w:color="auto" w:fill="E6E6E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1900F010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D5693B" w:rsidRPr="00D5693B">
      <w:rPr>
        <w:rFonts w:ascii="Calibri" w:hAnsi="Calibri" w:cs="Calibri"/>
        <w:sz w:val="20"/>
      </w:rPr>
      <w:t>RFQ</w:t>
    </w:r>
    <w:r w:rsidR="005D53C7" w:rsidRPr="00D5693B">
      <w:rPr>
        <w:rFonts w:ascii="Calibri" w:hAnsi="Calibri" w:cs="Calibri"/>
        <w:sz w:val="20"/>
      </w:rPr>
      <w:t xml:space="preserve"> No. </w:t>
    </w:r>
    <w:r w:rsidR="00D5693B" w:rsidRPr="00D5693B">
      <w:rPr>
        <w:rFonts w:ascii="Calibri" w:hAnsi="Calibri" w:cs="Calibri"/>
        <w:sz w:val="20"/>
      </w:rPr>
      <w:t>902257</w:t>
    </w:r>
    <w:r w:rsidR="005D53C7" w:rsidRPr="00D5693B">
      <w:rPr>
        <w:rFonts w:ascii="Calibri" w:hAnsi="Calibri" w:cs="Calibri"/>
        <w:sz w:val="20"/>
      </w:rPr>
      <w:t>, V</w:t>
    </w:r>
    <w:r w:rsidR="005D53C7">
      <w:rPr>
        <w:rFonts w:ascii="Calibri" w:hAnsi="Calibri" w:cs="Calibri"/>
        <w:sz w:val="20"/>
      </w:rPr>
      <w:t>endor</w:t>
    </w:r>
    <w:r w:rsidR="0039295B">
      <w:rPr>
        <w:rFonts w:ascii="Calibri" w:hAnsi="Calibri" w:cs="Calibri"/>
        <w:sz w:val="20"/>
      </w:rPr>
      <w:t xml:space="preserve"> 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28400B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F48F5" w14:textId="77777777" w:rsidR="002B247E" w:rsidRDefault="002B247E" w:rsidP="004D242F">
      <w:r>
        <w:separator/>
      </w:r>
    </w:p>
  </w:footnote>
  <w:footnote w:type="continuationSeparator" w:id="0">
    <w:p w14:paraId="7481474E" w14:textId="77777777" w:rsidR="002B247E" w:rsidRDefault="002B247E" w:rsidP="004D242F">
      <w:r>
        <w:continuationSeparator/>
      </w:r>
    </w:p>
  </w:footnote>
  <w:footnote w:type="continuationNotice" w:id="1">
    <w:p w14:paraId="0FD165F1" w14:textId="77777777" w:rsidR="00A931D6" w:rsidRDefault="00A931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28400B" w:rsidRPr="004D242F" w:rsidRDefault="00B60008" w:rsidP="0028400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3DC8AA5B" w:rsidR="0028400B" w:rsidRPr="004D242F" w:rsidRDefault="00D5693B" w:rsidP="0028400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5693B">
      <w:rPr>
        <w:rFonts w:ascii="Calibri" w:hAnsi="Calibri" w:cs="Calibri"/>
        <w:b/>
        <w:snapToGrid w:val="0"/>
        <w:szCs w:val="26"/>
      </w:rPr>
      <w:t>RFQ</w:t>
    </w:r>
    <w:r w:rsidR="004D242F" w:rsidRPr="00D5693B">
      <w:rPr>
        <w:rFonts w:ascii="Calibri" w:hAnsi="Calibri" w:cs="Calibri"/>
        <w:b/>
        <w:snapToGrid w:val="0"/>
        <w:szCs w:val="26"/>
      </w:rPr>
      <w:t xml:space="preserve"> No. </w:t>
    </w:r>
    <w:r w:rsidRPr="00D5693B">
      <w:rPr>
        <w:rFonts w:ascii="Calibri" w:hAnsi="Calibri" w:cs="Calibri"/>
        <w:b/>
        <w:snapToGrid w:val="0"/>
        <w:szCs w:val="26"/>
      </w:rPr>
      <w:t>902257</w:t>
    </w:r>
    <w:r w:rsidR="004D242F" w:rsidRPr="004D242F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28400B" w:rsidRDefault="0028400B" w:rsidP="0028400B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28400B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color w:val="2B579A"/>
        <w:spacing w:val="-3"/>
        <w:szCs w:val="26"/>
        <w:shd w:val="clear" w:color="auto" w:fill="E6E6E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28400B" w:rsidRDefault="004D242F">
    <w:pPr>
      <w:pStyle w:val="Header"/>
    </w:pPr>
    <w:r>
      <w:rPr>
        <w:rFonts w:ascii="Century Gothic" w:hAnsi="Century Gothic"/>
        <w:noProof/>
        <w:color w:val="2B579A"/>
        <w:spacing w:val="60"/>
        <w:sz w:val="52"/>
        <w:shd w:val="clear" w:color="auto" w:fill="E6E6E6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oFAHHMF8gtAAAA"/>
  </w:docVars>
  <w:rsids>
    <w:rsidRoot w:val="004D242F"/>
    <w:rsid w:val="00035A55"/>
    <w:rsid w:val="000835A0"/>
    <w:rsid w:val="000D2679"/>
    <w:rsid w:val="000D4C47"/>
    <w:rsid w:val="000E1BD6"/>
    <w:rsid w:val="0015259B"/>
    <w:rsid w:val="00160400"/>
    <w:rsid w:val="00160CDE"/>
    <w:rsid w:val="001630AE"/>
    <w:rsid w:val="00190515"/>
    <w:rsid w:val="0019537B"/>
    <w:rsid w:val="002023B4"/>
    <w:rsid w:val="002141E7"/>
    <w:rsid w:val="00245437"/>
    <w:rsid w:val="0024787A"/>
    <w:rsid w:val="0028400B"/>
    <w:rsid w:val="002B1B1D"/>
    <w:rsid w:val="002B247E"/>
    <w:rsid w:val="002B3056"/>
    <w:rsid w:val="002C016F"/>
    <w:rsid w:val="002D61C1"/>
    <w:rsid w:val="002F34AB"/>
    <w:rsid w:val="00336238"/>
    <w:rsid w:val="00386FF3"/>
    <w:rsid w:val="0038729B"/>
    <w:rsid w:val="003911A1"/>
    <w:rsid w:val="00392870"/>
    <w:rsid w:val="0039295B"/>
    <w:rsid w:val="003A1C40"/>
    <w:rsid w:val="003C1E12"/>
    <w:rsid w:val="00434AA3"/>
    <w:rsid w:val="004601DD"/>
    <w:rsid w:val="00461212"/>
    <w:rsid w:val="004740BB"/>
    <w:rsid w:val="004B2EAB"/>
    <w:rsid w:val="004D242F"/>
    <w:rsid w:val="005100F7"/>
    <w:rsid w:val="00526AD9"/>
    <w:rsid w:val="005839BB"/>
    <w:rsid w:val="0058499E"/>
    <w:rsid w:val="00590163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21E9"/>
    <w:rsid w:val="006243F0"/>
    <w:rsid w:val="006364B6"/>
    <w:rsid w:val="006476D8"/>
    <w:rsid w:val="00650CC7"/>
    <w:rsid w:val="00665484"/>
    <w:rsid w:val="00685CF3"/>
    <w:rsid w:val="006A3F78"/>
    <w:rsid w:val="006C112F"/>
    <w:rsid w:val="00715C57"/>
    <w:rsid w:val="007350CE"/>
    <w:rsid w:val="007563DD"/>
    <w:rsid w:val="00761851"/>
    <w:rsid w:val="007859C8"/>
    <w:rsid w:val="0079017F"/>
    <w:rsid w:val="00795E3B"/>
    <w:rsid w:val="007D5A47"/>
    <w:rsid w:val="007F4755"/>
    <w:rsid w:val="00801940"/>
    <w:rsid w:val="00813F8B"/>
    <w:rsid w:val="00814F9E"/>
    <w:rsid w:val="0081722F"/>
    <w:rsid w:val="00834620"/>
    <w:rsid w:val="00841D40"/>
    <w:rsid w:val="00862620"/>
    <w:rsid w:val="00865DCB"/>
    <w:rsid w:val="008723BA"/>
    <w:rsid w:val="00874C11"/>
    <w:rsid w:val="008947F5"/>
    <w:rsid w:val="0089782A"/>
    <w:rsid w:val="008A0462"/>
    <w:rsid w:val="008B0D41"/>
    <w:rsid w:val="008E3068"/>
    <w:rsid w:val="008F08DA"/>
    <w:rsid w:val="008F4CC4"/>
    <w:rsid w:val="00936366"/>
    <w:rsid w:val="00967105"/>
    <w:rsid w:val="009D298D"/>
    <w:rsid w:val="00A07482"/>
    <w:rsid w:val="00A11056"/>
    <w:rsid w:val="00A3047F"/>
    <w:rsid w:val="00A376F0"/>
    <w:rsid w:val="00A52CF9"/>
    <w:rsid w:val="00A72A23"/>
    <w:rsid w:val="00A931D6"/>
    <w:rsid w:val="00AA2ACB"/>
    <w:rsid w:val="00AA6F62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C402EA"/>
    <w:rsid w:val="00C56222"/>
    <w:rsid w:val="00CA4793"/>
    <w:rsid w:val="00CB36D0"/>
    <w:rsid w:val="00CB52F8"/>
    <w:rsid w:val="00CD5814"/>
    <w:rsid w:val="00CF26D9"/>
    <w:rsid w:val="00D06F87"/>
    <w:rsid w:val="00D14E26"/>
    <w:rsid w:val="00D30D72"/>
    <w:rsid w:val="00D3409F"/>
    <w:rsid w:val="00D54161"/>
    <w:rsid w:val="00D5693B"/>
    <w:rsid w:val="00D62212"/>
    <w:rsid w:val="00DA14C7"/>
    <w:rsid w:val="00DC4222"/>
    <w:rsid w:val="00DD37F7"/>
    <w:rsid w:val="00DD4FAD"/>
    <w:rsid w:val="00DF36B0"/>
    <w:rsid w:val="00E25F62"/>
    <w:rsid w:val="00E4146F"/>
    <w:rsid w:val="00E45F99"/>
    <w:rsid w:val="00E4764E"/>
    <w:rsid w:val="00E83ABA"/>
    <w:rsid w:val="00EA15BA"/>
    <w:rsid w:val="00EB4385"/>
    <w:rsid w:val="00EB482E"/>
    <w:rsid w:val="00ED3117"/>
    <w:rsid w:val="00EE7E2B"/>
    <w:rsid w:val="00F4176C"/>
    <w:rsid w:val="00F457E8"/>
    <w:rsid w:val="00F474BF"/>
    <w:rsid w:val="00F5155E"/>
    <w:rsid w:val="00FC4182"/>
    <w:rsid w:val="00FD370B"/>
    <w:rsid w:val="00FD5CD9"/>
    <w:rsid w:val="00FE19E9"/>
    <w:rsid w:val="00FE475B"/>
    <w:rsid w:val="00FE5898"/>
    <w:rsid w:val="00FF551A"/>
    <w:rsid w:val="1DC1CE7B"/>
    <w:rsid w:val="2D5AA661"/>
    <w:rsid w:val="3848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26A0F7BA-6F73-41E3-B6DA-AD9D73E08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28400B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D5693B"/>
    <w:pPr>
      <w:spacing w:before="100" w:beforeAutospacing="1" w:after="100" w:afterAutospacing="1"/>
    </w:pPr>
    <w:rPr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D5693B"/>
    <w:pPr>
      <w:snapToGrid w:val="0"/>
      <w:ind w:left="360"/>
    </w:pPr>
    <w:rPr>
      <w:color w:val="00000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D5693B"/>
    <w:rPr>
      <w:rFonts w:ascii="Times New Roman" w:eastAsia="Times New Roman" w:hAnsi="Times New Roman" w:cs="Times New Roman"/>
      <w:color w:val="000000"/>
      <w:sz w:val="26"/>
      <w:szCs w:val="20"/>
    </w:rPr>
  </w:style>
  <w:style w:type="paragraph" w:styleId="Revision">
    <w:name w:val="Revision"/>
    <w:uiPriority w:val="99"/>
    <w:semiHidden/>
    <w:rsid w:val="00D5693B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MemoHeading">
    <w:name w:val="MemoHeading"/>
    <w:basedOn w:val="Normal"/>
    <w:rsid w:val="00D5693B"/>
    <w:pPr>
      <w:spacing w:line="480" w:lineRule="auto"/>
    </w:pPr>
  </w:style>
  <w:style w:type="paragraph" w:customStyle="1" w:styleId="xl65">
    <w:name w:val="xl65"/>
    <w:basedOn w:val="Normal"/>
    <w:rsid w:val="00D5693B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D5693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D56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8">
    <w:name w:val="xl68"/>
    <w:basedOn w:val="Normal"/>
    <w:rsid w:val="00D56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9">
    <w:name w:val="xl69"/>
    <w:basedOn w:val="Normal"/>
    <w:rsid w:val="00D56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70">
    <w:name w:val="xl70"/>
    <w:basedOn w:val="Normal"/>
    <w:rsid w:val="00D5693B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D5693B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72">
    <w:name w:val="xl72"/>
    <w:basedOn w:val="Normal"/>
    <w:rsid w:val="00D56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hAnsi="Calibri" w:cs="Calibri"/>
      <w:sz w:val="16"/>
      <w:szCs w:val="16"/>
    </w:rPr>
  </w:style>
  <w:style w:type="paragraph" w:customStyle="1" w:styleId="xl73">
    <w:name w:val="xl73"/>
    <w:basedOn w:val="Normal"/>
    <w:rsid w:val="00D56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74">
    <w:name w:val="xl74"/>
    <w:basedOn w:val="Normal"/>
    <w:rsid w:val="00D56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color w:val="0000FF"/>
      <w:sz w:val="24"/>
      <w:szCs w:val="24"/>
      <w:u w:val="single"/>
    </w:rPr>
  </w:style>
  <w:style w:type="paragraph" w:customStyle="1" w:styleId="xl75">
    <w:name w:val="xl75"/>
    <w:basedOn w:val="Normal"/>
    <w:rsid w:val="00D5693B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b/>
      <w:bCs/>
      <w:color w:val="FF0000"/>
      <w:sz w:val="28"/>
      <w:szCs w:val="28"/>
    </w:rPr>
  </w:style>
  <w:style w:type="paragraph" w:customStyle="1" w:styleId="xl76">
    <w:name w:val="xl76"/>
    <w:basedOn w:val="Normal"/>
    <w:rsid w:val="00D5693B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7">
    <w:name w:val="xl77"/>
    <w:basedOn w:val="Normal"/>
    <w:rsid w:val="00D5693B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D569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sid w:val="00A931D6"/>
    <w:rPr>
      <w:color w:val="2B579A"/>
      <w:shd w:val="clear" w:color="auto" w:fill="E6E6E6"/>
    </w:rPr>
  </w:style>
  <w:style w:type="paragraph" w:customStyle="1" w:styleId="xl64">
    <w:name w:val="xl64"/>
    <w:basedOn w:val="Normal"/>
    <w:rsid w:val="00A931D6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i/>
      <w:i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mailto:johnsonsteve@bfusa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CE94507-8D8F-4B74-BDC1-DC070FE188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425</Words>
  <Characters>13824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16217</CharactersWithSpaces>
  <SharedDoc>false</SharedDoc>
  <HLinks>
    <vt:vector size="18" baseType="variant">
      <vt:variant>
        <vt:i4>7012418</vt:i4>
      </vt:variant>
      <vt:variant>
        <vt:i4>6</vt:i4>
      </vt:variant>
      <vt:variant>
        <vt:i4>0</vt:i4>
      </vt:variant>
      <vt:variant>
        <vt:i4>5</vt:i4>
      </vt:variant>
      <vt:variant>
        <vt:lpwstr>mailto:johnsonsteve@bfusa.com</vt:lpwstr>
      </vt:variant>
      <vt:variant>
        <vt:lpwstr/>
      </vt:variant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Benzon, Evelyn  GSA - Procurement Department</cp:lastModifiedBy>
  <cp:revision>2</cp:revision>
  <dcterms:created xsi:type="dcterms:W3CDTF">2023-04-27T16:27:00Z</dcterms:created>
  <dcterms:modified xsi:type="dcterms:W3CDTF">2023-04-2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